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ECFE56" w14:textId="77777777" w:rsidR="00D0412E" w:rsidRPr="00CE575D" w:rsidRDefault="00CE575D" w:rsidP="00EC795D">
      <w:pPr>
        <w:spacing w:after="0" w:line="240" w:lineRule="auto"/>
        <w:jc w:val="center"/>
        <w:rPr>
          <w:sz w:val="28"/>
          <w:szCs w:val="28"/>
        </w:rPr>
      </w:pPr>
      <w:r w:rsidRPr="00CE575D">
        <w:rPr>
          <w:sz w:val="28"/>
          <w:szCs w:val="28"/>
        </w:rPr>
        <w:t>How to Apologize</w:t>
      </w:r>
    </w:p>
    <w:p w14:paraId="48E601F6" w14:textId="77777777" w:rsidR="00CE575D" w:rsidRDefault="00CE575D" w:rsidP="00EC795D">
      <w:pPr>
        <w:spacing w:after="0" w:line="240" w:lineRule="auto"/>
        <w:jc w:val="center"/>
      </w:pPr>
      <w:r>
        <w:t>Ephesians 4:32</w:t>
      </w:r>
    </w:p>
    <w:p w14:paraId="3AE6073F" w14:textId="77777777" w:rsidR="00CE575D" w:rsidRDefault="00CE575D" w:rsidP="00CE575D"/>
    <w:p w14:paraId="25B0BD4D" w14:textId="77777777" w:rsidR="00CE575D" w:rsidRDefault="00CE575D" w:rsidP="00CE575D">
      <w:pPr>
        <w:rPr>
          <w:rStyle w:val="text"/>
        </w:rPr>
      </w:pPr>
      <w:r w:rsidRPr="00DA1CC1">
        <w:rPr>
          <w:rStyle w:val="text"/>
          <w:i/>
          <w:vertAlign w:val="superscript"/>
        </w:rPr>
        <w:t>32 </w:t>
      </w:r>
      <w:r w:rsidRPr="00DA1CC1">
        <w:rPr>
          <w:rStyle w:val="text"/>
          <w:i/>
        </w:rPr>
        <w:t>Be kind and compassionate to one another, forgiving each other, just as in Christ God forgave you</w:t>
      </w:r>
      <w:r>
        <w:rPr>
          <w:rStyle w:val="text"/>
        </w:rPr>
        <w:t>.  Ephesians 4:32</w:t>
      </w:r>
    </w:p>
    <w:p w14:paraId="085AFC68" w14:textId="77777777" w:rsidR="00CE575D" w:rsidRDefault="00CE575D" w:rsidP="00CE575D"/>
    <w:p w14:paraId="2591D58F" w14:textId="77777777" w:rsidR="00CE575D" w:rsidRDefault="00CE575D" w:rsidP="00CE575D"/>
    <w:p w14:paraId="66BA9621" w14:textId="77777777" w:rsidR="00CE575D" w:rsidRPr="00CE575D" w:rsidRDefault="00CE575D" w:rsidP="00CE575D">
      <w:pPr>
        <w:rPr>
          <w:rStyle w:val="woj"/>
          <w:b/>
        </w:rPr>
      </w:pPr>
      <w:r w:rsidRPr="00CE575D">
        <w:rPr>
          <w:rStyle w:val="woj"/>
          <w:b/>
        </w:rPr>
        <w:t>The Bible is strong on reconciliation</w:t>
      </w:r>
    </w:p>
    <w:p w14:paraId="1F1E5F42" w14:textId="77777777" w:rsidR="00CE575D" w:rsidRDefault="00CE575D" w:rsidP="00CE575D">
      <w:r w:rsidRPr="0048782A">
        <w:rPr>
          <w:vertAlign w:val="superscript"/>
        </w:rPr>
        <w:t>23 </w:t>
      </w:r>
      <w:r w:rsidRPr="0048782A">
        <w:t>“</w:t>
      </w:r>
      <w:r w:rsidRPr="0048782A">
        <w:rPr>
          <w:i/>
        </w:rPr>
        <w:t xml:space="preserve">Therefore, if you are offering your gift at the altar and there remember that your brother or sister has something against you, </w:t>
      </w:r>
      <w:r w:rsidRPr="0048782A">
        <w:rPr>
          <w:i/>
          <w:vertAlign w:val="superscript"/>
        </w:rPr>
        <w:t>24 </w:t>
      </w:r>
      <w:r w:rsidRPr="0048782A">
        <w:rPr>
          <w:i/>
        </w:rPr>
        <w:t>leave your gift there in front of the altar. First go and be reconciled to them; then come and offer your gift</w:t>
      </w:r>
      <w:r w:rsidRPr="0048782A">
        <w:t>.</w:t>
      </w:r>
      <w:r>
        <w:t>”  Matthew 5:23-24</w:t>
      </w:r>
    </w:p>
    <w:p w14:paraId="6B3936B3" w14:textId="77777777" w:rsidR="00CE575D" w:rsidRDefault="00CE575D" w:rsidP="00CE575D"/>
    <w:p w14:paraId="0CF4550F" w14:textId="77777777" w:rsidR="00CE575D" w:rsidRPr="00CE575D" w:rsidRDefault="00CE575D" w:rsidP="00CE575D">
      <w:pPr>
        <w:rPr>
          <w:b/>
        </w:rPr>
      </w:pPr>
      <w:r w:rsidRPr="00CE575D">
        <w:rPr>
          <w:b/>
        </w:rPr>
        <w:t>5 Ways to Apologize</w:t>
      </w:r>
    </w:p>
    <w:p w14:paraId="146FE6CF" w14:textId="77777777" w:rsidR="00EC795D" w:rsidRDefault="00CE575D" w:rsidP="00CE575D">
      <w:pPr>
        <w:pStyle w:val="ListParagraph"/>
        <w:numPr>
          <w:ilvl w:val="0"/>
          <w:numId w:val="1"/>
        </w:numPr>
      </w:pPr>
      <w:r>
        <w:t>Express _______________</w:t>
      </w:r>
      <w:r w:rsidR="00EC795D">
        <w:t>__</w:t>
      </w:r>
      <w:r>
        <w:t xml:space="preserve"> </w:t>
      </w:r>
    </w:p>
    <w:p w14:paraId="23F65C2E" w14:textId="77777777" w:rsidR="00CE575D" w:rsidRDefault="00EC795D" w:rsidP="00EC795D">
      <w:pPr>
        <w:jc w:val="center"/>
      </w:pPr>
      <w:r>
        <w:t xml:space="preserve">Usually by saying, </w:t>
      </w:r>
      <w:r w:rsidR="00CE575D">
        <w:t>“I am _</w:t>
      </w:r>
      <w:r>
        <w:t>__</w:t>
      </w:r>
      <w:r w:rsidR="00CE575D">
        <w:t>_____________”</w:t>
      </w:r>
    </w:p>
    <w:p w14:paraId="3D3B2767" w14:textId="77777777" w:rsidR="00CE575D" w:rsidRDefault="00CE575D" w:rsidP="00CE575D"/>
    <w:p w14:paraId="21637A54" w14:textId="77777777" w:rsidR="00CE575D" w:rsidRDefault="00CE575D" w:rsidP="00CE575D">
      <w:pPr>
        <w:ind w:left="360"/>
        <w:rPr>
          <w:rStyle w:val="woj"/>
        </w:rPr>
      </w:pPr>
      <w:r w:rsidRPr="00964188">
        <w:rPr>
          <w:rStyle w:val="woj"/>
          <w:i/>
          <w:vertAlign w:val="superscript"/>
        </w:rPr>
        <w:t>19 </w:t>
      </w:r>
      <w:r w:rsidRPr="00964188">
        <w:rPr>
          <w:rStyle w:val="woj"/>
          <w:i/>
        </w:rPr>
        <w:t>I am no longer worthy to be called your son</w:t>
      </w:r>
      <w:r>
        <w:rPr>
          <w:rStyle w:val="woj"/>
        </w:rPr>
        <w:t xml:space="preserve"> Luke 15:19a</w:t>
      </w:r>
    </w:p>
    <w:p w14:paraId="0058AF2D" w14:textId="77777777" w:rsidR="00CE575D" w:rsidRDefault="00CE575D" w:rsidP="00CE575D">
      <w:pPr>
        <w:ind w:left="360"/>
      </w:pPr>
    </w:p>
    <w:p w14:paraId="65450FD6" w14:textId="77777777" w:rsidR="00CE575D" w:rsidRPr="00971674" w:rsidRDefault="00CE575D" w:rsidP="00CE575D">
      <w:pPr>
        <w:ind w:left="360"/>
        <w:rPr>
          <w:rStyle w:val="text"/>
          <w:i/>
        </w:rPr>
      </w:pPr>
      <w:r w:rsidRPr="00971674">
        <w:rPr>
          <w:rStyle w:val="text"/>
          <w:i/>
          <w:vertAlign w:val="superscript"/>
        </w:rPr>
        <w:t>18 </w:t>
      </w:r>
      <w:r w:rsidRPr="00971674">
        <w:rPr>
          <w:rStyle w:val="text"/>
          <w:i/>
        </w:rPr>
        <w:t xml:space="preserve">The </w:t>
      </w:r>
      <w:r w:rsidRPr="00971674">
        <w:rPr>
          <w:rStyle w:val="small-caps"/>
          <w:i/>
          <w:smallCaps/>
        </w:rPr>
        <w:t>Lord</w:t>
      </w:r>
      <w:r w:rsidRPr="00971674">
        <w:rPr>
          <w:rStyle w:val="text"/>
          <w:i/>
        </w:rPr>
        <w:t xml:space="preserve"> is close to the brokenhearted</w:t>
      </w:r>
      <w:r w:rsidRPr="00971674">
        <w:rPr>
          <w:i/>
        </w:rPr>
        <w:br/>
      </w:r>
      <w:r w:rsidRPr="00971674">
        <w:rPr>
          <w:rStyle w:val="indent-1-breaks"/>
          <w:i/>
        </w:rPr>
        <w:t>   </w:t>
      </w:r>
      <w:r w:rsidRPr="00971674">
        <w:rPr>
          <w:rStyle w:val="text"/>
          <w:i/>
        </w:rPr>
        <w:t>and saves those who are crushed in spirit.  Psalm 34:18</w:t>
      </w:r>
    </w:p>
    <w:p w14:paraId="257D7151" w14:textId="77777777" w:rsidR="00CE575D" w:rsidRDefault="00CE575D" w:rsidP="00CE575D">
      <w:pPr>
        <w:rPr>
          <w:rStyle w:val="text"/>
        </w:rPr>
      </w:pPr>
    </w:p>
    <w:p w14:paraId="5870F9DB" w14:textId="77777777" w:rsidR="00EC795D" w:rsidRDefault="00CE575D" w:rsidP="00CE575D">
      <w:pPr>
        <w:pStyle w:val="ListParagraph"/>
        <w:numPr>
          <w:ilvl w:val="0"/>
          <w:numId w:val="1"/>
        </w:numPr>
      </w:pPr>
      <w:r>
        <w:t>Accepting ______________</w:t>
      </w:r>
    </w:p>
    <w:p w14:paraId="012E20B4" w14:textId="77777777" w:rsidR="00CE575D" w:rsidRDefault="00EC795D" w:rsidP="00EC795D">
      <w:pPr>
        <w:jc w:val="center"/>
      </w:pPr>
      <w:r>
        <w:t xml:space="preserve">Usually by saying, </w:t>
      </w:r>
      <w:r w:rsidR="00CE575D">
        <w:t>“I was ______________”</w:t>
      </w:r>
    </w:p>
    <w:p w14:paraId="61A93A35" w14:textId="77777777" w:rsidR="00CE575D" w:rsidRDefault="00CE575D" w:rsidP="00CE575D"/>
    <w:p w14:paraId="342AF286" w14:textId="77777777" w:rsidR="00CE575D" w:rsidRPr="00971674" w:rsidRDefault="00CE575D" w:rsidP="00CE575D">
      <w:pPr>
        <w:ind w:left="360"/>
        <w:rPr>
          <w:rStyle w:val="woj"/>
          <w:i/>
        </w:rPr>
      </w:pPr>
      <w:r w:rsidRPr="00971674">
        <w:rPr>
          <w:rStyle w:val="woj"/>
          <w:i/>
        </w:rPr>
        <w:t>I have sinned against heaven and against you.</w:t>
      </w:r>
      <w:r w:rsidRPr="00971674">
        <w:rPr>
          <w:rStyle w:val="woj"/>
          <w:i/>
        </w:rPr>
        <w:t xml:space="preserve"> Luke 15:18b</w:t>
      </w:r>
    </w:p>
    <w:p w14:paraId="6EA6D9DD" w14:textId="77777777" w:rsidR="00EC795D" w:rsidRDefault="00CE575D" w:rsidP="00CE575D">
      <w:pPr>
        <w:pStyle w:val="ListParagraph"/>
        <w:numPr>
          <w:ilvl w:val="0"/>
          <w:numId w:val="1"/>
        </w:numPr>
        <w:rPr>
          <w:rStyle w:val="woj"/>
        </w:rPr>
      </w:pPr>
      <w:r>
        <w:rPr>
          <w:rStyle w:val="woj"/>
        </w:rPr>
        <w:t>Make ________________</w:t>
      </w:r>
    </w:p>
    <w:p w14:paraId="1200F5AA" w14:textId="77777777" w:rsidR="00CE575D" w:rsidRDefault="00EC795D" w:rsidP="00EC795D">
      <w:pPr>
        <w:jc w:val="center"/>
        <w:rPr>
          <w:rStyle w:val="woj"/>
        </w:rPr>
      </w:pPr>
      <w:r>
        <w:rPr>
          <w:rStyle w:val="woj"/>
        </w:rPr>
        <w:t xml:space="preserve">Usually by saying, </w:t>
      </w:r>
      <w:r w:rsidR="00CE575D">
        <w:rPr>
          <w:rStyle w:val="woj"/>
        </w:rPr>
        <w:t>“What can I do to ___________ it up to you?”</w:t>
      </w:r>
    </w:p>
    <w:p w14:paraId="49DD3055" w14:textId="77777777" w:rsidR="00CE575D" w:rsidRDefault="00CE575D" w:rsidP="00CE575D">
      <w:pPr>
        <w:rPr>
          <w:rStyle w:val="woj"/>
        </w:rPr>
      </w:pPr>
    </w:p>
    <w:p w14:paraId="459401D9" w14:textId="77777777" w:rsidR="00CE575D" w:rsidRDefault="00CE575D" w:rsidP="00CE575D">
      <w:pPr>
        <w:rPr>
          <w:rStyle w:val="woj"/>
        </w:rPr>
      </w:pPr>
    </w:p>
    <w:p w14:paraId="5A17BAEC" w14:textId="77777777" w:rsidR="00CE575D" w:rsidRPr="00971674" w:rsidRDefault="00CE575D" w:rsidP="00CE575D">
      <w:pPr>
        <w:ind w:left="360"/>
        <w:rPr>
          <w:rStyle w:val="text"/>
          <w:i/>
        </w:rPr>
      </w:pPr>
      <w:r w:rsidRPr="00971674">
        <w:rPr>
          <w:rStyle w:val="text"/>
          <w:i/>
          <w:vertAlign w:val="superscript"/>
        </w:rPr>
        <w:t>8 </w:t>
      </w:r>
      <w:r w:rsidRPr="00971674">
        <w:rPr>
          <w:rStyle w:val="text"/>
          <w:i/>
        </w:rPr>
        <w:t>But Zacchaeus stood up and said to the Lord, “Look, Lord! Here and now I give half of my possessions to the poor, and if I have cheated anybody out of anything, I will pay back four times the amount.”  Luke 19:8</w:t>
      </w:r>
    </w:p>
    <w:p w14:paraId="5B6AC873" w14:textId="77777777" w:rsidR="00CE575D" w:rsidRDefault="00CE575D" w:rsidP="00CE575D">
      <w:pPr>
        <w:rPr>
          <w:rStyle w:val="text"/>
        </w:rPr>
      </w:pPr>
    </w:p>
    <w:p w14:paraId="2A98C004" w14:textId="77777777" w:rsidR="00CE575D" w:rsidRDefault="00CE575D" w:rsidP="00CE575D">
      <w:pPr>
        <w:rPr>
          <w:rStyle w:val="text"/>
        </w:rPr>
      </w:pPr>
    </w:p>
    <w:p w14:paraId="410B23EF" w14:textId="77777777" w:rsidR="00EC795D" w:rsidRDefault="00CE575D" w:rsidP="00CE575D">
      <w:pPr>
        <w:pStyle w:val="ListParagraph"/>
        <w:numPr>
          <w:ilvl w:val="0"/>
          <w:numId w:val="1"/>
        </w:numPr>
        <w:spacing w:after="120" w:line="480" w:lineRule="auto"/>
        <w:rPr>
          <w:rStyle w:val="text"/>
        </w:rPr>
      </w:pPr>
      <w:r>
        <w:rPr>
          <w:rStyle w:val="text"/>
        </w:rPr>
        <w:t>Genuine _______________</w:t>
      </w:r>
    </w:p>
    <w:p w14:paraId="636E506E" w14:textId="77777777" w:rsidR="00EC795D" w:rsidRDefault="00EC795D" w:rsidP="00EC795D">
      <w:pPr>
        <w:spacing w:after="120" w:line="480" w:lineRule="auto"/>
        <w:jc w:val="center"/>
        <w:rPr>
          <w:rStyle w:val="text"/>
        </w:rPr>
      </w:pPr>
      <w:r>
        <w:rPr>
          <w:rStyle w:val="text"/>
        </w:rPr>
        <w:t xml:space="preserve">Usually by saying, </w:t>
      </w:r>
      <w:r w:rsidR="00CE575D">
        <w:rPr>
          <w:rStyle w:val="text"/>
        </w:rPr>
        <w:t xml:space="preserve">“I don’t want to keep doing this, </w:t>
      </w:r>
    </w:p>
    <w:p w14:paraId="1A10662D" w14:textId="77777777" w:rsidR="00CE575D" w:rsidRDefault="00CE575D" w:rsidP="00EC795D">
      <w:pPr>
        <w:spacing w:after="120" w:line="480" w:lineRule="auto"/>
        <w:jc w:val="center"/>
        <w:rPr>
          <w:rStyle w:val="text"/>
        </w:rPr>
      </w:pPr>
      <w:r>
        <w:rPr>
          <w:rStyle w:val="text"/>
        </w:rPr>
        <w:t>can you help me ________________?”</w:t>
      </w:r>
    </w:p>
    <w:p w14:paraId="022C9A81" w14:textId="77777777" w:rsidR="00CE575D" w:rsidRDefault="00CE575D" w:rsidP="00CE575D">
      <w:pPr>
        <w:rPr>
          <w:rStyle w:val="text"/>
        </w:rPr>
      </w:pPr>
    </w:p>
    <w:p w14:paraId="042FE54A" w14:textId="77777777" w:rsidR="00CE575D" w:rsidRDefault="00CE575D" w:rsidP="00CE575D">
      <w:pPr>
        <w:rPr>
          <w:rStyle w:val="text"/>
        </w:rPr>
      </w:pPr>
    </w:p>
    <w:p w14:paraId="3C7BF19F" w14:textId="77777777" w:rsidR="00CE575D" w:rsidRPr="00971674" w:rsidRDefault="00CE575D" w:rsidP="00CE575D">
      <w:pPr>
        <w:ind w:left="360"/>
        <w:rPr>
          <w:rStyle w:val="text"/>
          <w:i/>
        </w:rPr>
      </w:pPr>
      <w:r w:rsidRPr="00971674">
        <w:rPr>
          <w:rStyle w:val="text"/>
          <w:i/>
        </w:rPr>
        <w:t>“Repent and be baptized, every one of you, in the name of Jesus Christ for the forgiveness of your sins.” Acts 2:38</w:t>
      </w:r>
    </w:p>
    <w:p w14:paraId="79F131E5" w14:textId="77777777" w:rsidR="00CE575D" w:rsidRDefault="00CE575D" w:rsidP="00CE575D">
      <w:pPr>
        <w:rPr>
          <w:rStyle w:val="text"/>
        </w:rPr>
      </w:pPr>
    </w:p>
    <w:p w14:paraId="35142A9C" w14:textId="77777777" w:rsidR="00CE575D" w:rsidRDefault="00CE575D" w:rsidP="00CE575D">
      <w:pPr>
        <w:rPr>
          <w:rStyle w:val="text"/>
        </w:rPr>
      </w:pPr>
    </w:p>
    <w:p w14:paraId="61B3656E" w14:textId="77777777" w:rsidR="00CE575D" w:rsidRDefault="00CE575D" w:rsidP="00CE575D">
      <w:pPr>
        <w:rPr>
          <w:rStyle w:val="text"/>
        </w:rPr>
      </w:pPr>
    </w:p>
    <w:p w14:paraId="5252FFAC" w14:textId="77777777" w:rsidR="00971674" w:rsidRDefault="00CE575D" w:rsidP="00CE575D">
      <w:pPr>
        <w:pStyle w:val="ListParagraph"/>
        <w:numPr>
          <w:ilvl w:val="0"/>
          <w:numId w:val="1"/>
        </w:numPr>
        <w:rPr>
          <w:rStyle w:val="text"/>
        </w:rPr>
      </w:pPr>
      <w:bookmarkStart w:id="0" w:name="_GoBack"/>
      <w:bookmarkEnd w:id="0"/>
      <w:r>
        <w:rPr>
          <w:rStyle w:val="text"/>
        </w:rPr>
        <w:t>Requesting _______________</w:t>
      </w:r>
    </w:p>
    <w:p w14:paraId="3A472718" w14:textId="1A5B8209" w:rsidR="00CE575D" w:rsidRDefault="00971674" w:rsidP="00971674">
      <w:pPr>
        <w:jc w:val="center"/>
        <w:rPr>
          <w:rStyle w:val="text"/>
        </w:rPr>
      </w:pPr>
      <w:r>
        <w:rPr>
          <w:rStyle w:val="text"/>
        </w:rPr>
        <w:t xml:space="preserve">Usually by saying, </w:t>
      </w:r>
      <w:r w:rsidR="00EC795D">
        <w:rPr>
          <w:rStyle w:val="text"/>
        </w:rPr>
        <w:t>“Will you please ____________ me?”</w:t>
      </w:r>
    </w:p>
    <w:p w14:paraId="56B3A067" w14:textId="77777777" w:rsidR="00CE575D" w:rsidRDefault="00CE575D" w:rsidP="00CE575D">
      <w:pPr>
        <w:rPr>
          <w:rStyle w:val="woj"/>
        </w:rPr>
      </w:pPr>
    </w:p>
    <w:p w14:paraId="441D83B5" w14:textId="77777777" w:rsidR="00CE575D" w:rsidRDefault="00CE575D" w:rsidP="00CE575D"/>
    <w:sectPr w:rsidR="00CE575D" w:rsidSect="00CE575D">
      <w:pgSz w:w="15840" w:h="12240" w:orient="landscape"/>
      <w:pgMar w:top="720" w:right="720" w:bottom="720" w:left="720" w:header="720" w:footer="720" w:gutter="0"/>
      <w:cols w:num="2" w:space="1152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A2AF5"/>
    <w:multiLevelType w:val="hybridMultilevel"/>
    <w:tmpl w:val="912A88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wMDM2NjQ0tLQ0NzBU0lEKTi0uzszPAykwrAUAxrsy/CwAAAA="/>
  </w:docVars>
  <w:rsids>
    <w:rsidRoot w:val="00CE575D"/>
    <w:rsid w:val="0051358B"/>
    <w:rsid w:val="00872F7C"/>
    <w:rsid w:val="00971674"/>
    <w:rsid w:val="009B5F54"/>
    <w:rsid w:val="00CE575D"/>
    <w:rsid w:val="00CF0AB1"/>
    <w:rsid w:val="00D0412E"/>
    <w:rsid w:val="00EC7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AF3FD"/>
  <w15:chartTrackingRefBased/>
  <w15:docId w15:val="{8333CBFF-F7D7-4B6F-8776-9064CD966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">
    <w:name w:val="text"/>
    <w:basedOn w:val="DefaultParagraphFont"/>
    <w:rsid w:val="00CE575D"/>
  </w:style>
  <w:style w:type="character" w:customStyle="1" w:styleId="woj">
    <w:name w:val="woj"/>
    <w:basedOn w:val="DefaultParagraphFont"/>
    <w:rsid w:val="00CE575D"/>
  </w:style>
  <w:style w:type="paragraph" w:styleId="ListParagraph">
    <w:name w:val="List Paragraph"/>
    <w:basedOn w:val="Normal"/>
    <w:uiPriority w:val="34"/>
    <w:qFormat/>
    <w:rsid w:val="00CE575D"/>
    <w:pPr>
      <w:ind w:left="720"/>
      <w:contextualSpacing/>
    </w:pPr>
  </w:style>
  <w:style w:type="character" w:customStyle="1" w:styleId="small-caps">
    <w:name w:val="small-caps"/>
    <w:basedOn w:val="DefaultParagraphFont"/>
    <w:rsid w:val="00CE575D"/>
  </w:style>
  <w:style w:type="character" w:customStyle="1" w:styleId="indent-1-breaks">
    <w:name w:val="indent-1-breaks"/>
    <w:basedOn w:val="DefaultParagraphFont"/>
    <w:rsid w:val="00CE57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Seal</dc:creator>
  <cp:keywords/>
  <dc:description/>
  <cp:lastModifiedBy>Bob Seal</cp:lastModifiedBy>
  <cp:revision>2</cp:revision>
  <dcterms:created xsi:type="dcterms:W3CDTF">2017-06-03T23:32:00Z</dcterms:created>
  <dcterms:modified xsi:type="dcterms:W3CDTF">2017-06-04T00:40:00Z</dcterms:modified>
</cp:coreProperties>
</file>